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EA24F" w14:textId="3C349791" w:rsidR="002308A9" w:rsidRDefault="002308A9" w:rsidP="002308A9">
      <w:pPr>
        <w:rPr>
          <w:sz w:val="28"/>
          <w:szCs w:val="28"/>
        </w:rPr>
      </w:pPr>
    </w:p>
    <w:p w14:paraId="0D708411" w14:textId="239D17E0" w:rsidR="00BF155A" w:rsidRPr="00BF155A" w:rsidRDefault="00BF155A" w:rsidP="002308A9">
      <w:pPr>
        <w:rPr>
          <w:sz w:val="24"/>
          <w:szCs w:val="24"/>
        </w:rPr>
      </w:pPr>
      <w:r w:rsidRPr="00BF155A">
        <w:rPr>
          <w:sz w:val="24"/>
          <w:szCs w:val="24"/>
        </w:rPr>
        <w:t>April 20</w:t>
      </w:r>
      <w:r w:rsidRPr="00BF155A">
        <w:rPr>
          <w:sz w:val="24"/>
          <w:szCs w:val="24"/>
          <w:vertAlign w:val="superscript"/>
        </w:rPr>
        <w:t>th</w:t>
      </w:r>
      <w:r w:rsidRPr="00BF155A">
        <w:rPr>
          <w:sz w:val="24"/>
          <w:szCs w:val="24"/>
        </w:rPr>
        <w:t>, 2023</w:t>
      </w:r>
    </w:p>
    <w:p w14:paraId="7AD2D6B1" w14:textId="32C8A68C" w:rsidR="00BF155A" w:rsidRPr="00BF155A" w:rsidRDefault="00BF155A" w:rsidP="00BF155A">
      <w:pPr>
        <w:spacing w:after="0" w:line="240" w:lineRule="auto"/>
        <w:rPr>
          <w:sz w:val="24"/>
          <w:szCs w:val="24"/>
        </w:rPr>
      </w:pPr>
      <w:r w:rsidRPr="00BF155A">
        <w:rPr>
          <w:sz w:val="24"/>
          <w:szCs w:val="24"/>
        </w:rPr>
        <w:t>Jennifer Wooldridge</w:t>
      </w:r>
    </w:p>
    <w:p w14:paraId="56C514FA" w14:textId="7DAEAAA8" w:rsidR="00BF155A" w:rsidRPr="00BF155A" w:rsidRDefault="00BF155A" w:rsidP="00BF155A">
      <w:pPr>
        <w:spacing w:after="0" w:line="240" w:lineRule="auto"/>
        <w:rPr>
          <w:sz w:val="24"/>
          <w:szCs w:val="24"/>
        </w:rPr>
      </w:pPr>
      <w:r w:rsidRPr="00BF155A">
        <w:rPr>
          <w:sz w:val="24"/>
          <w:szCs w:val="24"/>
        </w:rPr>
        <w:t>Manager of Operations and Special Projects</w:t>
      </w:r>
    </w:p>
    <w:p w14:paraId="18143BE5" w14:textId="599D8B50" w:rsidR="00BF155A" w:rsidRPr="00BF155A" w:rsidRDefault="00BF155A" w:rsidP="00BF155A">
      <w:pPr>
        <w:spacing w:after="0" w:line="240" w:lineRule="auto"/>
        <w:rPr>
          <w:sz w:val="24"/>
          <w:szCs w:val="24"/>
        </w:rPr>
      </w:pPr>
      <w:r w:rsidRPr="00BF155A">
        <w:rPr>
          <w:sz w:val="24"/>
          <w:szCs w:val="24"/>
        </w:rPr>
        <w:t>Illinois Law Enforcement Training and Standards Board</w:t>
      </w:r>
    </w:p>
    <w:p w14:paraId="774007FF" w14:textId="77777777" w:rsidR="00BF155A" w:rsidRPr="00BF155A" w:rsidRDefault="00BF155A" w:rsidP="00BF155A">
      <w:pPr>
        <w:spacing w:after="0" w:line="240" w:lineRule="auto"/>
        <w:rPr>
          <w:sz w:val="24"/>
          <w:szCs w:val="24"/>
        </w:rPr>
      </w:pPr>
    </w:p>
    <w:p w14:paraId="2CB7CE53" w14:textId="69897C32" w:rsidR="0026619C" w:rsidRPr="00BF155A" w:rsidRDefault="00BF155A" w:rsidP="00BF155A">
      <w:pPr>
        <w:spacing w:after="0" w:line="240" w:lineRule="auto"/>
        <w:rPr>
          <w:sz w:val="24"/>
          <w:szCs w:val="24"/>
        </w:rPr>
      </w:pPr>
      <w:r w:rsidRPr="00BF155A">
        <w:rPr>
          <w:sz w:val="24"/>
          <w:szCs w:val="24"/>
        </w:rPr>
        <w:t xml:space="preserve">RE: 2022 Annual </w:t>
      </w:r>
      <w:r w:rsidR="0026619C" w:rsidRPr="00BF155A">
        <w:rPr>
          <w:sz w:val="24"/>
          <w:szCs w:val="24"/>
        </w:rPr>
        <w:t>Body Worn Camera Report</w:t>
      </w:r>
    </w:p>
    <w:p w14:paraId="413EDAB8" w14:textId="77777777" w:rsidR="00BF155A" w:rsidRPr="00BF155A" w:rsidRDefault="00BF155A" w:rsidP="002308A9">
      <w:pPr>
        <w:rPr>
          <w:sz w:val="24"/>
          <w:szCs w:val="24"/>
        </w:rPr>
      </w:pPr>
    </w:p>
    <w:p w14:paraId="100000F2" w14:textId="6D9ACE06" w:rsidR="0026619C" w:rsidRPr="00BF155A" w:rsidRDefault="00BF155A" w:rsidP="002308A9">
      <w:pPr>
        <w:rPr>
          <w:sz w:val="24"/>
          <w:szCs w:val="24"/>
        </w:rPr>
      </w:pPr>
      <w:r w:rsidRPr="00BF155A">
        <w:rPr>
          <w:sz w:val="24"/>
          <w:szCs w:val="24"/>
          <w:u w:val="single"/>
        </w:rPr>
        <w:t>Overview:</w:t>
      </w:r>
      <w:r>
        <w:rPr>
          <w:sz w:val="24"/>
          <w:szCs w:val="24"/>
        </w:rPr>
        <w:t xml:space="preserve"> </w:t>
      </w:r>
      <w:r w:rsidRPr="00BF155A">
        <w:rPr>
          <w:sz w:val="24"/>
          <w:szCs w:val="24"/>
        </w:rPr>
        <w:t xml:space="preserve">The </w:t>
      </w:r>
      <w:r w:rsidR="0026619C" w:rsidRPr="00BF155A">
        <w:rPr>
          <w:sz w:val="24"/>
          <w:szCs w:val="24"/>
        </w:rPr>
        <w:t xml:space="preserve">Antioch Police Department consists of thirty-one officers (31) who </w:t>
      </w:r>
      <w:r w:rsidR="00C71D64" w:rsidRPr="00BF155A">
        <w:rPr>
          <w:sz w:val="24"/>
          <w:szCs w:val="24"/>
        </w:rPr>
        <w:t>use</w:t>
      </w:r>
      <w:r w:rsidR="0026619C" w:rsidRPr="00BF155A">
        <w:rPr>
          <w:sz w:val="24"/>
          <w:szCs w:val="24"/>
        </w:rPr>
        <w:t xml:space="preserve"> thirty-one (31) body worn cameras</w:t>
      </w:r>
      <w:r w:rsidR="000E302C" w:rsidRPr="00BF155A">
        <w:rPr>
          <w:sz w:val="24"/>
          <w:szCs w:val="24"/>
        </w:rPr>
        <w:t xml:space="preserve"> that have sync capabilities to twelve (12) in-car camera systems</w:t>
      </w:r>
      <w:r w:rsidR="0026619C" w:rsidRPr="00BF155A">
        <w:rPr>
          <w:sz w:val="24"/>
          <w:szCs w:val="24"/>
        </w:rPr>
        <w:t xml:space="preserve">. The department consists of one (1) chief, one (1) deputy chief, two (2) commanders, five (5) sergeants, two (2) detectives, one (1) school resource officer, one (1) special agent, and </w:t>
      </w:r>
      <w:r w:rsidR="00E60F81" w:rsidRPr="00BF155A">
        <w:rPr>
          <w:sz w:val="24"/>
          <w:szCs w:val="24"/>
        </w:rPr>
        <w:t>nine</w:t>
      </w:r>
      <w:r w:rsidR="0026619C" w:rsidRPr="00BF155A">
        <w:rPr>
          <w:sz w:val="24"/>
          <w:szCs w:val="24"/>
        </w:rPr>
        <w:t>teen (1</w:t>
      </w:r>
      <w:r w:rsidR="00E60F81" w:rsidRPr="00BF155A">
        <w:rPr>
          <w:sz w:val="24"/>
          <w:szCs w:val="24"/>
        </w:rPr>
        <w:t>9</w:t>
      </w:r>
      <w:r w:rsidR="0026619C" w:rsidRPr="00BF155A">
        <w:rPr>
          <w:sz w:val="24"/>
          <w:szCs w:val="24"/>
        </w:rPr>
        <w:t xml:space="preserve">) patrol officers. </w:t>
      </w:r>
      <w:r w:rsidR="00E60F81" w:rsidRPr="00BF155A">
        <w:rPr>
          <w:sz w:val="24"/>
          <w:szCs w:val="24"/>
        </w:rPr>
        <w:t>All patrol personnel wear body worn cameras while on duty and the cameras are activated during police/citizen contacts.</w:t>
      </w:r>
    </w:p>
    <w:p w14:paraId="18372740" w14:textId="3CC9C96C" w:rsidR="00E60F81" w:rsidRPr="00BF155A" w:rsidRDefault="00E60F81" w:rsidP="002308A9">
      <w:pPr>
        <w:rPr>
          <w:sz w:val="24"/>
          <w:szCs w:val="24"/>
        </w:rPr>
      </w:pPr>
      <w:r w:rsidRPr="00BF155A">
        <w:rPr>
          <w:sz w:val="24"/>
          <w:szCs w:val="24"/>
          <w:u w:val="single"/>
        </w:rPr>
        <w:t>Technical Issues:</w:t>
      </w:r>
      <w:r w:rsidRPr="00BF155A">
        <w:rPr>
          <w:sz w:val="24"/>
          <w:szCs w:val="24"/>
        </w:rPr>
        <w:t xml:space="preserve"> syncing to the in-car system, charging issues, </w:t>
      </w:r>
      <w:r w:rsidR="00C71D64" w:rsidRPr="00BF155A">
        <w:rPr>
          <w:sz w:val="24"/>
          <w:szCs w:val="24"/>
        </w:rPr>
        <w:t>software,</w:t>
      </w:r>
      <w:r w:rsidRPr="00BF155A">
        <w:rPr>
          <w:sz w:val="24"/>
          <w:szCs w:val="24"/>
        </w:rPr>
        <w:t xml:space="preserve"> and hardware issues</w:t>
      </w:r>
      <w:r w:rsidR="00C71D64" w:rsidRPr="00BF155A">
        <w:rPr>
          <w:sz w:val="24"/>
          <w:szCs w:val="24"/>
        </w:rPr>
        <w:t xml:space="preserve">. </w:t>
      </w:r>
      <w:r w:rsidR="000E302C" w:rsidRPr="00BF155A">
        <w:rPr>
          <w:sz w:val="24"/>
          <w:szCs w:val="24"/>
        </w:rPr>
        <w:t xml:space="preserve">These issues </w:t>
      </w:r>
      <w:r w:rsidR="00C71D64">
        <w:rPr>
          <w:sz w:val="24"/>
          <w:szCs w:val="24"/>
        </w:rPr>
        <w:t>were</w:t>
      </w:r>
      <w:r w:rsidR="000E302C" w:rsidRPr="00BF155A">
        <w:rPr>
          <w:sz w:val="24"/>
          <w:szCs w:val="24"/>
        </w:rPr>
        <w:t xml:space="preserve"> resolved by either our village IT specialist or with </w:t>
      </w:r>
      <w:r w:rsidR="00C71D64" w:rsidRPr="00BF155A">
        <w:rPr>
          <w:sz w:val="24"/>
          <w:szCs w:val="24"/>
        </w:rPr>
        <w:t>aid</w:t>
      </w:r>
      <w:r w:rsidR="000E302C" w:rsidRPr="00BF155A">
        <w:rPr>
          <w:sz w:val="24"/>
          <w:szCs w:val="24"/>
        </w:rPr>
        <w:t xml:space="preserve"> from the manufacturer.</w:t>
      </w:r>
    </w:p>
    <w:p w14:paraId="73A08270" w14:textId="7F95427F" w:rsidR="00E60F81" w:rsidRDefault="00E60F81" w:rsidP="002308A9">
      <w:pPr>
        <w:rPr>
          <w:sz w:val="24"/>
          <w:szCs w:val="24"/>
        </w:rPr>
      </w:pPr>
      <w:r w:rsidRPr="00BF155A">
        <w:rPr>
          <w:sz w:val="24"/>
          <w:szCs w:val="24"/>
          <w:u w:val="single"/>
        </w:rPr>
        <w:t>Review Process:</w:t>
      </w:r>
      <w:r w:rsidRPr="00BF155A">
        <w:rPr>
          <w:sz w:val="24"/>
          <w:szCs w:val="24"/>
        </w:rPr>
        <w:t xml:space="preserve"> supervisors review all videos related to use of force and vehicle pursuits, reports of alleged misconduct, performance review and training</w:t>
      </w:r>
      <w:r w:rsidR="00C71D64" w:rsidRPr="00BF155A">
        <w:rPr>
          <w:sz w:val="24"/>
          <w:szCs w:val="24"/>
        </w:rPr>
        <w:t xml:space="preserve">. </w:t>
      </w:r>
      <w:r w:rsidR="000C016C" w:rsidRPr="00BF155A">
        <w:rPr>
          <w:sz w:val="24"/>
          <w:szCs w:val="24"/>
        </w:rPr>
        <w:t>Our policy states “</w:t>
      </w:r>
      <w:r w:rsidR="000C016C" w:rsidRPr="00BF155A">
        <w:rPr>
          <w:sz w:val="24"/>
          <w:szCs w:val="24"/>
        </w:rPr>
        <w:t>Supervisors are authorized to review relevant recordings any time they are investigating alleged misconduct or reports of meritorious conduct or whenever such recordings would be beneficial in reviewing a member’s performance</w:t>
      </w:r>
      <w:r w:rsidR="00C71D64" w:rsidRPr="00BF155A">
        <w:rPr>
          <w:sz w:val="24"/>
          <w:szCs w:val="24"/>
        </w:rPr>
        <w:t xml:space="preserve">. </w:t>
      </w:r>
      <w:r w:rsidR="000C016C" w:rsidRPr="00BF155A">
        <w:rPr>
          <w:sz w:val="24"/>
          <w:szCs w:val="24"/>
        </w:rPr>
        <w:t>Shift Sergeants shall ensure that officers are using BWC equipment appropriately and in compliance with policy. Supervisors are required to periodically review a sample of BWC recordings made by each of their subordinate officers to verify compliance with policy and identify any potential training needs</w:t>
      </w:r>
      <w:r w:rsidR="00C71D64" w:rsidRPr="00BF155A">
        <w:rPr>
          <w:sz w:val="24"/>
          <w:szCs w:val="24"/>
        </w:rPr>
        <w:t>.”</w:t>
      </w:r>
    </w:p>
    <w:p w14:paraId="5BABC73B" w14:textId="77777777" w:rsidR="00BF155A" w:rsidRDefault="00BF155A" w:rsidP="002308A9">
      <w:pPr>
        <w:rPr>
          <w:sz w:val="24"/>
          <w:szCs w:val="24"/>
        </w:rPr>
      </w:pPr>
    </w:p>
    <w:p w14:paraId="1E716B08" w14:textId="660B159B" w:rsidR="00BF155A" w:rsidRDefault="008F7135" w:rsidP="002308A9">
      <w:pPr>
        <w:rPr>
          <w:sz w:val="24"/>
          <w:szCs w:val="24"/>
        </w:rPr>
      </w:pPr>
      <w:r w:rsidRPr="00366C27">
        <w:rPr>
          <w:rFonts w:cs="Lucida Sans"/>
          <w:noProof/>
          <w:kern w:val="28"/>
          <w:sz w:val="28"/>
          <w:szCs w:val="28"/>
        </w:rPr>
        <w:drawing>
          <wp:inline distT="0" distB="0" distL="0" distR="0" wp14:anchorId="5248C1E2" wp14:editId="4C42EE7E">
            <wp:extent cx="1438275" cy="707723"/>
            <wp:effectExtent l="0" t="0" r="0" b="0"/>
            <wp:docPr id="3" name="Picture 3" descr="Norm002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rm002 (3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1" t="19608" r="11110" b="19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542" cy="723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157C2" w14:textId="250825DA" w:rsidR="00BF155A" w:rsidRPr="00BF155A" w:rsidRDefault="00BF155A" w:rsidP="002308A9">
      <w:pPr>
        <w:rPr>
          <w:sz w:val="24"/>
          <w:szCs w:val="24"/>
        </w:rPr>
      </w:pPr>
      <w:r>
        <w:rPr>
          <w:sz w:val="24"/>
          <w:szCs w:val="24"/>
        </w:rPr>
        <w:t>Deputy Chief Norman Johnson</w:t>
      </w:r>
    </w:p>
    <w:p w14:paraId="2F996248" w14:textId="77777777" w:rsidR="000F1AD5" w:rsidRDefault="000F1AD5" w:rsidP="002308A9">
      <w:pPr>
        <w:rPr>
          <w:sz w:val="24"/>
          <w:szCs w:val="24"/>
        </w:rPr>
      </w:pPr>
    </w:p>
    <w:sectPr w:rsidR="000F1AD5" w:rsidSect="008F725B">
      <w:headerReference w:type="default" r:id="rId9"/>
      <w:footerReference w:type="default" r:id="rId10"/>
      <w:pgSz w:w="12240" w:h="15840"/>
      <w:pgMar w:top="2250" w:right="810" w:bottom="1440" w:left="990" w:header="720" w:footer="6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28E0C" w14:textId="77777777" w:rsidR="00855D47" w:rsidRDefault="00855D47" w:rsidP="003D7320">
      <w:pPr>
        <w:spacing w:after="0" w:line="240" w:lineRule="auto"/>
      </w:pPr>
      <w:r>
        <w:separator/>
      </w:r>
    </w:p>
  </w:endnote>
  <w:endnote w:type="continuationSeparator" w:id="0">
    <w:p w14:paraId="5722C07A" w14:textId="77777777" w:rsidR="00855D47" w:rsidRDefault="00855D47" w:rsidP="003D7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606A1" w14:textId="6D8A3270" w:rsidR="00DB2343" w:rsidRPr="00881B87" w:rsidRDefault="00881B87" w:rsidP="00DB2343">
    <w:pPr>
      <w:pStyle w:val="Footer"/>
      <w:ind w:left="720"/>
      <w:jc w:val="center"/>
      <w:rPr>
        <w:color w:val="000000" w:themeColor="text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color w:val="000000" w:themeColor="text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Pride in Service</w:t>
    </w:r>
  </w:p>
  <w:p w14:paraId="2068F131" w14:textId="77777777" w:rsidR="00DB2343" w:rsidRDefault="00DB23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CC2C5" w14:textId="77777777" w:rsidR="00855D47" w:rsidRDefault="00855D47" w:rsidP="003D7320">
      <w:pPr>
        <w:spacing w:after="0" w:line="240" w:lineRule="auto"/>
      </w:pPr>
      <w:r>
        <w:separator/>
      </w:r>
    </w:p>
  </w:footnote>
  <w:footnote w:type="continuationSeparator" w:id="0">
    <w:p w14:paraId="2D83EEB1" w14:textId="77777777" w:rsidR="00855D47" w:rsidRDefault="00855D47" w:rsidP="003D73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C68BB" w14:textId="16A3E45A" w:rsidR="003D7320" w:rsidRPr="003D7320" w:rsidRDefault="007262E5" w:rsidP="008F725B">
    <w:pPr>
      <w:pStyle w:val="Header"/>
      <w:tabs>
        <w:tab w:val="clear" w:pos="4680"/>
        <w:tab w:val="clear" w:pos="9360"/>
        <w:tab w:val="left" w:pos="3930"/>
      </w:tabs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A3E4C90" wp14:editId="5F33950A">
              <wp:simplePos x="0" y="0"/>
              <wp:positionH relativeFrom="page">
                <wp:align>right</wp:align>
              </wp:positionH>
              <wp:positionV relativeFrom="paragraph">
                <wp:posOffset>331470</wp:posOffset>
              </wp:positionV>
              <wp:extent cx="6134100" cy="19050"/>
              <wp:effectExtent l="38100" t="38100" r="76200" b="952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34100" cy="1905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8496E0" id="Straight Connector 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431.8pt,26.1pt" to="914.8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" strokecolor="black [3200]" strokeweight="2pt">
              <v:shadow on="t" color="black" opacity="24903f" origin=",.5" offset="0,.55556mm"/>
              <w10:wrap anchorx="page"/>
            </v:line>
          </w:pict>
        </mc:Fallback>
      </mc:AlternateContent>
    </w:r>
    <w:r w:rsidRPr="003D7320">
      <w:rPr>
        <w:b/>
        <w:noProof/>
      </w:rPr>
      <mc:AlternateContent>
        <mc:Choice Requires="wps">
          <w:drawing>
            <wp:anchor distT="0" distB="0" distL="114300" distR="114300" simplePos="0" relativeHeight="251641856" behindDoc="0" locked="0" layoutInCell="1" allowOverlap="1" wp14:anchorId="0359629B" wp14:editId="6175C44B">
              <wp:simplePos x="0" y="0"/>
              <wp:positionH relativeFrom="column">
                <wp:posOffset>3124200</wp:posOffset>
              </wp:positionH>
              <wp:positionV relativeFrom="paragraph">
                <wp:posOffset>-201930</wp:posOffset>
              </wp:positionV>
              <wp:extent cx="3924300" cy="1381125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4300" cy="13811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6E32BE" w14:textId="77777777" w:rsidR="007262E5" w:rsidRPr="008F725B" w:rsidRDefault="003D7320" w:rsidP="00395DC6">
                          <w:pPr>
                            <w:spacing w:after="0" w:line="240" w:lineRule="auto"/>
                            <w:jc w:val="right"/>
                            <w:rPr>
                              <w:rFonts w:ascii="Century Schoolbook" w:hAnsi="Century Schoolbook"/>
                              <w:b/>
                              <w:smallCaps/>
                              <w:sz w:val="31"/>
                              <w:szCs w:val="31"/>
                            </w:rPr>
                          </w:pPr>
                          <w:r w:rsidRPr="008F725B">
                            <w:rPr>
                              <w:rFonts w:ascii="Century Schoolbook" w:hAnsi="Century Schoolbook"/>
                              <w:b/>
                              <w:smallCaps/>
                              <w:sz w:val="31"/>
                              <w:szCs w:val="31"/>
                            </w:rPr>
                            <w:t xml:space="preserve">Antioch Police Department </w:t>
                          </w:r>
                        </w:p>
                        <w:p w14:paraId="65D7887C" w14:textId="576FA2B9" w:rsidR="005B769F" w:rsidRPr="00072740" w:rsidRDefault="00072740" w:rsidP="006745AF">
                          <w:pPr>
                            <w:pStyle w:val="NoSpacing"/>
                            <w:spacing w:before="120"/>
                            <w:jc w:val="right"/>
                            <w:rPr>
                              <w:rFonts w:ascii="Century Schoolbook" w:hAnsi="Century Schoolbook"/>
                              <w:smallCaps/>
                            </w:rPr>
                          </w:pPr>
                          <w:r w:rsidRPr="00072740">
                            <w:rPr>
                              <w:rFonts w:ascii="Century Schoolbook" w:hAnsi="Century Schoolbook"/>
                              <w:smallCaps/>
                            </w:rPr>
                            <w:t xml:space="preserve">Chief Geoffrey Guttschow </w:t>
                          </w:r>
                        </w:p>
                        <w:p w14:paraId="25D4600D" w14:textId="23CC0B3A" w:rsidR="003D7320" w:rsidRPr="00440E34" w:rsidRDefault="003D7320" w:rsidP="006745AF">
                          <w:pPr>
                            <w:pStyle w:val="NoSpacing"/>
                            <w:spacing w:before="120"/>
                            <w:jc w:val="right"/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</w:pPr>
                          <w:r w:rsidRPr="00440E34"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  <w:t xml:space="preserve">433 Orchard </w:t>
                          </w:r>
                          <w:r w:rsidR="00E67BA9" w:rsidRPr="00440E34"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  <w:t>St.</w:t>
                          </w:r>
                        </w:p>
                        <w:p w14:paraId="5F7587EC" w14:textId="77777777" w:rsidR="003D7320" w:rsidRPr="00440E34" w:rsidRDefault="003D7320" w:rsidP="0084319A">
                          <w:pPr>
                            <w:pStyle w:val="NoSpacing"/>
                            <w:jc w:val="right"/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</w:pPr>
                          <w:r w:rsidRPr="00440E34"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  <w:t>Antioch, IL. 60002</w:t>
                          </w:r>
                        </w:p>
                        <w:p w14:paraId="3AEC413A" w14:textId="34DB656C" w:rsidR="003D7320" w:rsidRPr="00440E34" w:rsidRDefault="003D7320" w:rsidP="0084319A">
                          <w:pPr>
                            <w:pStyle w:val="NoSpacing"/>
                            <w:jc w:val="right"/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</w:pPr>
                          <w:r w:rsidRPr="00440E34"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  <w:t xml:space="preserve"> (847)395-8585</w:t>
                          </w:r>
                        </w:p>
                        <w:p w14:paraId="5034E742" w14:textId="77777777" w:rsidR="0084319A" w:rsidRPr="00C21777" w:rsidRDefault="00A8359D" w:rsidP="0084319A">
                          <w:pPr>
                            <w:pStyle w:val="NoSpacing"/>
                            <w:jc w:val="right"/>
                            <w:rPr>
                              <w:rFonts w:ascii="Century Schoolbook" w:hAnsi="Century Schoolbook"/>
                              <w:smallCaps/>
                              <w:sz w:val="18"/>
                              <w:szCs w:val="18"/>
                            </w:rPr>
                          </w:pPr>
                          <w:r w:rsidRPr="00440E34">
                            <w:rPr>
                              <w:rFonts w:ascii="Century Schoolbook" w:hAnsi="Century Schoolbook"/>
                              <w:smallCaps/>
                              <w:sz w:val="16"/>
                              <w:szCs w:val="16"/>
                            </w:rPr>
                            <w:t>Antioch.il.gov</w:t>
                          </w:r>
                        </w:p>
                        <w:p w14:paraId="1898BCD3" w14:textId="77777777" w:rsidR="003D7320" w:rsidRPr="003D7320" w:rsidRDefault="003D7320" w:rsidP="003D7320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/>
                              <w:b/>
                              <w:sz w:val="32"/>
                              <w:szCs w:val="32"/>
                            </w:rPr>
                          </w:pPr>
                        </w:p>
                        <w:p w14:paraId="3690A912" w14:textId="39C15887" w:rsidR="003D7320" w:rsidRDefault="003D7320" w:rsidP="003D7320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59629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6pt;margin-top:-15.9pt;width:309pt;height:108.7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" filled="f" stroked="f">
              <v:textbox>
                <w:txbxContent>
                  <w:p w14:paraId="2B6E32BE" w14:textId="77777777" w:rsidR="007262E5" w:rsidRPr="008F725B" w:rsidRDefault="003D7320" w:rsidP="00395DC6">
                    <w:pPr>
                      <w:spacing w:after="0" w:line="240" w:lineRule="auto"/>
                      <w:jc w:val="right"/>
                      <w:rPr>
                        <w:rFonts w:ascii="Century Schoolbook" w:hAnsi="Century Schoolbook"/>
                        <w:b/>
                        <w:smallCaps/>
                        <w:sz w:val="31"/>
                        <w:szCs w:val="31"/>
                      </w:rPr>
                    </w:pPr>
                    <w:r w:rsidRPr="008F725B">
                      <w:rPr>
                        <w:rFonts w:ascii="Century Schoolbook" w:hAnsi="Century Schoolbook"/>
                        <w:b/>
                        <w:smallCaps/>
                        <w:sz w:val="31"/>
                        <w:szCs w:val="31"/>
                      </w:rPr>
                      <w:t xml:space="preserve">Antioch Police Department </w:t>
                    </w:r>
                  </w:p>
                  <w:p w14:paraId="65D7887C" w14:textId="576FA2B9" w:rsidR="005B769F" w:rsidRPr="00072740" w:rsidRDefault="00072740" w:rsidP="006745AF">
                    <w:pPr>
                      <w:pStyle w:val="NoSpacing"/>
                      <w:spacing w:before="120"/>
                      <w:jc w:val="right"/>
                      <w:rPr>
                        <w:rFonts w:ascii="Century Schoolbook" w:hAnsi="Century Schoolbook"/>
                        <w:smallCaps/>
                      </w:rPr>
                    </w:pPr>
                    <w:r w:rsidRPr="00072740">
                      <w:rPr>
                        <w:rFonts w:ascii="Century Schoolbook" w:hAnsi="Century Schoolbook"/>
                        <w:smallCaps/>
                      </w:rPr>
                      <w:t xml:space="preserve">Chief Geoffrey Guttschow </w:t>
                    </w:r>
                  </w:p>
                  <w:p w14:paraId="25D4600D" w14:textId="23CC0B3A" w:rsidR="003D7320" w:rsidRPr="00440E34" w:rsidRDefault="003D7320" w:rsidP="006745AF">
                    <w:pPr>
                      <w:pStyle w:val="NoSpacing"/>
                      <w:spacing w:before="120"/>
                      <w:jc w:val="right"/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</w:pPr>
                    <w:r w:rsidRPr="00440E34"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  <w:t xml:space="preserve">433 Orchard </w:t>
                    </w:r>
                    <w:r w:rsidR="00E67BA9" w:rsidRPr="00440E34"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  <w:t>St.</w:t>
                    </w:r>
                  </w:p>
                  <w:p w14:paraId="5F7587EC" w14:textId="77777777" w:rsidR="003D7320" w:rsidRPr="00440E34" w:rsidRDefault="003D7320" w:rsidP="0084319A">
                    <w:pPr>
                      <w:pStyle w:val="NoSpacing"/>
                      <w:jc w:val="right"/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</w:pPr>
                    <w:r w:rsidRPr="00440E34"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  <w:t>Antioch, IL. 60002</w:t>
                    </w:r>
                  </w:p>
                  <w:p w14:paraId="3AEC413A" w14:textId="34DB656C" w:rsidR="003D7320" w:rsidRPr="00440E34" w:rsidRDefault="003D7320" w:rsidP="0084319A">
                    <w:pPr>
                      <w:pStyle w:val="NoSpacing"/>
                      <w:jc w:val="right"/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</w:pPr>
                    <w:r w:rsidRPr="00440E34"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  <w:t xml:space="preserve"> (847)395-8585</w:t>
                    </w:r>
                  </w:p>
                  <w:p w14:paraId="5034E742" w14:textId="77777777" w:rsidR="0084319A" w:rsidRPr="00C21777" w:rsidRDefault="00A8359D" w:rsidP="0084319A">
                    <w:pPr>
                      <w:pStyle w:val="NoSpacing"/>
                      <w:jc w:val="right"/>
                      <w:rPr>
                        <w:rFonts w:ascii="Century Schoolbook" w:hAnsi="Century Schoolbook"/>
                        <w:smallCaps/>
                        <w:sz w:val="18"/>
                        <w:szCs w:val="18"/>
                      </w:rPr>
                    </w:pPr>
                    <w:r w:rsidRPr="00440E34">
                      <w:rPr>
                        <w:rFonts w:ascii="Century Schoolbook" w:hAnsi="Century Schoolbook"/>
                        <w:smallCaps/>
                        <w:sz w:val="16"/>
                        <w:szCs w:val="16"/>
                      </w:rPr>
                      <w:t>Antioch.il.gov</w:t>
                    </w:r>
                  </w:p>
                  <w:p w14:paraId="1898BCD3" w14:textId="77777777" w:rsidR="003D7320" w:rsidRPr="003D7320" w:rsidRDefault="003D7320" w:rsidP="003D7320">
                    <w:pPr>
                      <w:spacing w:after="0" w:line="240" w:lineRule="auto"/>
                      <w:jc w:val="right"/>
                      <w:rPr>
                        <w:rFonts w:ascii="Times New Roman" w:hAnsi="Times New Roman"/>
                        <w:b/>
                        <w:sz w:val="32"/>
                        <w:szCs w:val="32"/>
                      </w:rPr>
                    </w:pPr>
                  </w:p>
                  <w:p w14:paraId="3690A912" w14:textId="39C15887" w:rsidR="003D7320" w:rsidRDefault="003D7320" w:rsidP="003D7320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6745AF" w:rsidRPr="006745AF">
      <w:rPr>
        <w:b/>
        <w:noProof/>
      </w:rPr>
      <mc:AlternateContent>
        <mc:Choice Requires="wps">
          <w:drawing>
            <wp:anchor distT="45720" distB="45720" distL="114300" distR="114300" simplePos="0" relativeHeight="251703296" behindDoc="0" locked="0" layoutInCell="1" allowOverlap="1" wp14:anchorId="4C989240" wp14:editId="142F76F9">
              <wp:simplePos x="0" y="0"/>
              <wp:positionH relativeFrom="column">
                <wp:posOffset>-262255</wp:posOffset>
              </wp:positionH>
              <wp:positionV relativeFrom="paragraph">
                <wp:posOffset>-348615</wp:posOffset>
              </wp:positionV>
              <wp:extent cx="1122045" cy="11493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2045" cy="1149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E675D1" w14:textId="578763FE" w:rsidR="006745AF" w:rsidRDefault="002308A9" w:rsidP="002308A9">
                          <w:pPr>
                            <w:ind w:left="-540" w:right="375" w:firstLine="450"/>
                            <w:jc w:val="center"/>
                          </w:pPr>
                          <w:r>
                            <w:rPr>
                              <w:rFonts w:ascii="Times New Roman" w:hAnsi="Times New Roman"/>
                              <w:noProof/>
                            </w:rPr>
                            <w:drawing>
                              <wp:inline distT="0" distB="0" distL="0" distR="0" wp14:anchorId="0013E982" wp14:editId="6B2518A9">
                                <wp:extent cx="914400" cy="1042455"/>
                                <wp:effectExtent l="0" t="0" r="0" b="5715"/>
                                <wp:docPr id="1" name="Picture 1" descr="A picture containing text, sign, queen, soup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New Patch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08541" cy="11497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989240" id="_x0000_s1027" type="#_x0000_t202" style="position:absolute;margin-left:-20.65pt;margin-top:-27.45pt;width:88.35pt;height:90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" filled="f" stroked="f">
              <v:textbox>
                <w:txbxContent>
                  <w:p w14:paraId="75E675D1" w14:textId="578763FE" w:rsidR="006745AF" w:rsidRDefault="002308A9" w:rsidP="002308A9">
                    <w:pPr>
                      <w:ind w:left="-540" w:right="375" w:firstLine="450"/>
                      <w:jc w:val="center"/>
                    </w:pPr>
                    <w:r>
                      <w:rPr>
                        <w:rFonts w:ascii="Times New Roman" w:hAnsi="Times New Roman"/>
                        <w:noProof/>
                      </w:rPr>
                      <w:drawing>
                        <wp:inline distT="0" distB="0" distL="0" distR="0" wp14:anchorId="0013E982" wp14:editId="6B2518A9">
                          <wp:extent cx="914400" cy="1042455"/>
                          <wp:effectExtent l="0" t="0" r="0" b="5715"/>
                          <wp:docPr id="1" name="Picture 1" descr="A picture containing text, sign, queen, soup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New Patch.pn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08541" cy="11497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D7320">
      <w:rPr>
        <w:b/>
      </w:rPr>
      <w:ptab w:relativeTo="margin" w:alignment="left" w:leader="none"/>
    </w:r>
    <w:r w:rsidR="003D7320">
      <w:rPr>
        <w:b/>
        <w:noProof/>
      </w:rPr>
      <w:ptab w:relativeTo="margin" w:alignment="left" w:leader="none"/>
    </w:r>
    <w:r w:rsidR="008F725B">
      <w:rPr>
        <w:b/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41ECB"/>
    <w:multiLevelType w:val="hybridMultilevel"/>
    <w:tmpl w:val="109EF632"/>
    <w:lvl w:ilvl="0" w:tplc="73CCF2B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2E4F79"/>
    <w:multiLevelType w:val="hybridMultilevel"/>
    <w:tmpl w:val="1186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437364">
    <w:abstractNumId w:val="0"/>
  </w:num>
  <w:num w:numId="2" w16cid:durableId="1391729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DQ3NLQ0NzI1MLdU0lEKTi0uzszPAykwrAUAJ1FOUiwAAAA="/>
  </w:docVars>
  <w:rsids>
    <w:rsidRoot w:val="00A27B50"/>
    <w:rsid w:val="00006C5C"/>
    <w:rsid w:val="00012728"/>
    <w:rsid w:val="0003213A"/>
    <w:rsid w:val="000342A1"/>
    <w:rsid w:val="0004350B"/>
    <w:rsid w:val="00054EBB"/>
    <w:rsid w:val="00071D35"/>
    <w:rsid w:val="00072740"/>
    <w:rsid w:val="000B69ED"/>
    <w:rsid w:val="000C016C"/>
    <w:rsid w:val="000E302C"/>
    <w:rsid w:val="000F1AD5"/>
    <w:rsid w:val="00172978"/>
    <w:rsid w:val="001C3D2B"/>
    <w:rsid w:val="001D4AC1"/>
    <w:rsid w:val="001E5CD3"/>
    <w:rsid w:val="002308A9"/>
    <w:rsid w:val="0026619C"/>
    <w:rsid w:val="00294A7C"/>
    <w:rsid w:val="002B6662"/>
    <w:rsid w:val="002F7792"/>
    <w:rsid w:val="00395DC6"/>
    <w:rsid w:val="003B29E7"/>
    <w:rsid w:val="003C0BB8"/>
    <w:rsid w:val="003C48AF"/>
    <w:rsid w:val="003D7320"/>
    <w:rsid w:val="003F09ED"/>
    <w:rsid w:val="0040398F"/>
    <w:rsid w:val="00413413"/>
    <w:rsid w:val="00417A91"/>
    <w:rsid w:val="00440E34"/>
    <w:rsid w:val="004555F5"/>
    <w:rsid w:val="004666A6"/>
    <w:rsid w:val="00472401"/>
    <w:rsid w:val="00517A09"/>
    <w:rsid w:val="005B14CD"/>
    <w:rsid w:val="005B769F"/>
    <w:rsid w:val="005E1F88"/>
    <w:rsid w:val="00610C0F"/>
    <w:rsid w:val="00624C69"/>
    <w:rsid w:val="006539A6"/>
    <w:rsid w:val="006605F4"/>
    <w:rsid w:val="006745AF"/>
    <w:rsid w:val="006D0B92"/>
    <w:rsid w:val="006D6767"/>
    <w:rsid w:val="006E29C3"/>
    <w:rsid w:val="006F25EA"/>
    <w:rsid w:val="007112AF"/>
    <w:rsid w:val="007262E5"/>
    <w:rsid w:val="00775928"/>
    <w:rsid w:val="007C4525"/>
    <w:rsid w:val="007C662E"/>
    <w:rsid w:val="0084319A"/>
    <w:rsid w:val="00855729"/>
    <w:rsid w:val="00855D47"/>
    <w:rsid w:val="008802EA"/>
    <w:rsid w:val="00881B87"/>
    <w:rsid w:val="00884C7B"/>
    <w:rsid w:val="008F1B20"/>
    <w:rsid w:val="008F7135"/>
    <w:rsid w:val="008F725B"/>
    <w:rsid w:val="00902740"/>
    <w:rsid w:val="00913F16"/>
    <w:rsid w:val="00941872"/>
    <w:rsid w:val="0095398A"/>
    <w:rsid w:val="009B78CE"/>
    <w:rsid w:val="009C58C5"/>
    <w:rsid w:val="00A02F0B"/>
    <w:rsid w:val="00A11B5F"/>
    <w:rsid w:val="00A27B50"/>
    <w:rsid w:val="00A36F71"/>
    <w:rsid w:val="00A451BC"/>
    <w:rsid w:val="00A8359D"/>
    <w:rsid w:val="00AF778F"/>
    <w:rsid w:val="00B5099F"/>
    <w:rsid w:val="00BF155A"/>
    <w:rsid w:val="00C05C87"/>
    <w:rsid w:val="00C115FB"/>
    <w:rsid w:val="00C21777"/>
    <w:rsid w:val="00C71D64"/>
    <w:rsid w:val="00C8247F"/>
    <w:rsid w:val="00CB480D"/>
    <w:rsid w:val="00D53C03"/>
    <w:rsid w:val="00DB2343"/>
    <w:rsid w:val="00DF2317"/>
    <w:rsid w:val="00E06E4C"/>
    <w:rsid w:val="00E25B3A"/>
    <w:rsid w:val="00E60727"/>
    <w:rsid w:val="00E60F81"/>
    <w:rsid w:val="00E67BA9"/>
    <w:rsid w:val="00E976EE"/>
    <w:rsid w:val="00EC2C69"/>
    <w:rsid w:val="00ED7A9B"/>
    <w:rsid w:val="00ED7CA3"/>
    <w:rsid w:val="00F1264F"/>
    <w:rsid w:val="00F362D4"/>
    <w:rsid w:val="00F43B3F"/>
    <w:rsid w:val="00F91404"/>
    <w:rsid w:val="00FE640E"/>
    <w:rsid w:val="00FF0790"/>
    <w:rsid w:val="00FF3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2F1FCC67"/>
  <w15:docId w15:val="{AD33FA8B-66BA-4D04-9C71-AB53BF3E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B5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7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320"/>
  </w:style>
  <w:style w:type="paragraph" w:styleId="Footer">
    <w:name w:val="footer"/>
    <w:basedOn w:val="Normal"/>
    <w:link w:val="FooterChar"/>
    <w:uiPriority w:val="99"/>
    <w:unhideWhenUsed/>
    <w:rsid w:val="003D7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320"/>
  </w:style>
  <w:style w:type="paragraph" w:styleId="BalloonText">
    <w:name w:val="Balloon Text"/>
    <w:basedOn w:val="Normal"/>
    <w:link w:val="BalloonTextChar"/>
    <w:uiPriority w:val="99"/>
    <w:semiHidden/>
    <w:unhideWhenUsed/>
    <w:rsid w:val="003D73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32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D7320"/>
    <w:pPr>
      <w:spacing w:after="0" w:line="240" w:lineRule="auto"/>
    </w:pPr>
  </w:style>
  <w:style w:type="character" w:styleId="Hyperlink">
    <w:name w:val="Hyperlink"/>
    <w:uiPriority w:val="99"/>
    <w:unhideWhenUsed/>
    <w:rsid w:val="00A27B5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5099F"/>
    <w:pPr>
      <w:ind w:left="720"/>
      <w:contextualSpacing/>
    </w:pPr>
  </w:style>
  <w:style w:type="table" w:styleId="TableGrid">
    <w:name w:val="Table Grid"/>
    <w:basedOn w:val="TableNormal"/>
    <w:uiPriority w:val="59"/>
    <w:rsid w:val="000F1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0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DAFC1-3CE7-42C0-80F8-25D85423C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9</Words>
  <Characters>1393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a Zastany</dc:creator>
  <cp:lastModifiedBy>Norm Johnson</cp:lastModifiedBy>
  <cp:revision>5</cp:revision>
  <cp:lastPrinted>2023-04-24T19:24:00Z</cp:lastPrinted>
  <dcterms:created xsi:type="dcterms:W3CDTF">2023-04-25T14:17:00Z</dcterms:created>
  <dcterms:modified xsi:type="dcterms:W3CDTF">2023-04-25T14:33:00Z</dcterms:modified>
</cp:coreProperties>
</file>